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81479A" w14:textId="4BDCF6BF" w:rsidR="00D0547F" w:rsidRDefault="009951C5" w:rsidP="00796F7F">
      <w:pPr>
        <w:spacing w:before="120" w:after="120"/>
        <w:rPr>
          <w:rFonts w:ascii="Real Text Pro" w:hAnsi="Real Text Pro" w:cs="Arial"/>
          <w:b/>
          <w:bCs/>
          <w:iCs/>
          <w:sz w:val="22"/>
          <w:szCs w:val="22"/>
        </w:rPr>
      </w:pPr>
      <w:r w:rsidRPr="009951C5">
        <w:rPr>
          <w:noProof/>
        </w:rPr>
        <w:drawing>
          <wp:inline distT="0" distB="0" distL="0" distR="0" wp14:anchorId="1BC6A01A" wp14:editId="649AFADA">
            <wp:extent cx="5943600" cy="10941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64942" w14:textId="2DF36441" w:rsidR="00796F7F" w:rsidRPr="00B31C64" w:rsidRDefault="00796F7F" w:rsidP="009951C5">
      <w:pPr>
        <w:spacing w:before="120" w:after="120"/>
        <w:rPr>
          <w:rFonts w:ascii="Real Head Pro" w:hAnsi="Real Head Pro" w:cs="Arial"/>
          <w:iCs/>
          <w:sz w:val="22"/>
          <w:szCs w:val="22"/>
        </w:rPr>
      </w:pPr>
      <w:r w:rsidRPr="00B31C64">
        <w:rPr>
          <w:rFonts w:ascii="Real Head Pro" w:hAnsi="Real Head Pro" w:cs="Arial"/>
          <w:b/>
          <w:bCs/>
          <w:iCs/>
          <w:sz w:val="22"/>
          <w:szCs w:val="22"/>
        </w:rPr>
        <w:t xml:space="preserve">Purpose: </w:t>
      </w:r>
      <w:r w:rsidR="007A2FBC" w:rsidRPr="00B31C64">
        <w:rPr>
          <w:rFonts w:ascii="Real Head Pro" w:hAnsi="Real Head Pro" w:cs="Arial"/>
          <w:iCs/>
          <w:sz w:val="22"/>
          <w:szCs w:val="22"/>
        </w:rPr>
        <w:t xml:space="preserve">This job aid provides step-by-step instructions for managers to </w:t>
      </w:r>
      <w:r w:rsidR="009744FC" w:rsidRPr="00B31C64">
        <w:rPr>
          <w:rFonts w:ascii="Real Head Pro" w:hAnsi="Real Head Pro" w:cs="Arial"/>
          <w:iCs/>
          <w:sz w:val="22"/>
          <w:szCs w:val="22"/>
        </w:rPr>
        <w:t>delegate</w:t>
      </w:r>
      <w:r w:rsidR="00CB3A58" w:rsidRPr="00B31C64">
        <w:rPr>
          <w:rFonts w:ascii="Real Head Pro" w:hAnsi="Real Head Pro" w:cs="Arial"/>
          <w:iCs/>
          <w:sz w:val="22"/>
          <w:szCs w:val="22"/>
        </w:rPr>
        <w:t xml:space="preserve"> </w:t>
      </w:r>
      <w:r w:rsidR="009744FC" w:rsidRPr="00B31C64">
        <w:rPr>
          <w:rFonts w:ascii="Real Head Pro" w:hAnsi="Real Head Pro" w:cs="Arial"/>
          <w:iCs/>
          <w:sz w:val="22"/>
          <w:szCs w:val="22"/>
        </w:rPr>
        <w:t xml:space="preserve">Workday Inbox </w:t>
      </w:r>
      <w:r w:rsidR="00CB3A58" w:rsidRPr="00B31C64">
        <w:rPr>
          <w:rFonts w:ascii="Real Head Pro" w:hAnsi="Real Head Pro" w:cs="Arial"/>
          <w:iCs/>
          <w:sz w:val="22"/>
          <w:szCs w:val="22"/>
        </w:rPr>
        <w:t>tasks</w:t>
      </w:r>
      <w:r w:rsidR="009744FC" w:rsidRPr="00B31C64">
        <w:rPr>
          <w:rFonts w:ascii="Real Head Pro" w:hAnsi="Real Head Pro" w:cs="Arial"/>
          <w:iCs/>
          <w:sz w:val="22"/>
          <w:szCs w:val="22"/>
        </w:rPr>
        <w:t xml:space="preserve"> to </w:t>
      </w:r>
      <w:r w:rsidR="002F2062" w:rsidRPr="00B31C64">
        <w:rPr>
          <w:rFonts w:ascii="Real Head Pro" w:hAnsi="Real Head Pro" w:cs="Arial"/>
          <w:iCs/>
          <w:sz w:val="22"/>
          <w:szCs w:val="22"/>
        </w:rPr>
        <w:t xml:space="preserve">another employee to perform tasks on their behalf during their </w:t>
      </w:r>
      <w:r w:rsidR="00CB3A58" w:rsidRPr="00B31C64">
        <w:rPr>
          <w:rFonts w:ascii="Real Head Pro" w:hAnsi="Real Head Pro" w:cs="Arial"/>
          <w:iCs/>
          <w:sz w:val="22"/>
          <w:szCs w:val="22"/>
        </w:rPr>
        <w:t xml:space="preserve">period of </w:t>
      </w:r>
      <w:r w:rsidR="002F2062" w:rsidRPr="00B31C64">
        <w:rPr>
          <w:rFonts w:ascii="Real Head Pro" w:hAnsi="Real Head Pro" w:cs="Arial"/>
          <w:iCs/>
          <w:sz w:val="22"/>
          <w:szCs w:val="22"/>
        </w:rPr>
        <w:t>absence.</w:t>
      </w:r>
    </w:p>
    <w:p w14:paraId="2B4B57E6" w14:textId="4F5DE917" w:rsidR="00B23387" w:rsidRPr="00B31C64" w:rsidRDefault="00B23387" w:rsidP="00B23387">
      <w:pP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  <w:u w:val="single" w:color="FFC000"/>
        </w:rPr>
        <w:t>Add Inbox Delegations</w:t>
      </w: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>:</w:t>
      </w:r>
    </w:p>
    <w:p w14:paraId="60B1FAC4" w14:textId="28B8EBB0" w:rsidR="009951C5" w:rsidRPr="009951C5" w:rsidRDefault="00A579F5" w:rsidP="009951C5">
      <w:pPr>
        <w:pStyle w:val="ListParagraph"/>
        <w:numPr>
          <w:ilvl w:val="0"/>
          <w:numId w:val="10"/>
        </w:numPr>
        <w:rPr>
          <w:rFonts w:ascii="Real Head Pro" w:hAnsi="Real Head Pro"/>
          <w:sz w:val="22"/>
          <w:szCs w:val="22"/>
        </w:rPr>
      </w:pPr>
      <w:r w:rsidRPr="00B31C64">
        <w:rPr>
          <w:rFonts w:ascii="Real Head Pro" w:hAnsi="Real Head Pro"/>
          <w:sz w:val="22"/>
          <w:szCs w:val="22"/>
        </w:rPr>
        <w:t xml:space="preserve">Click the </w:t>
      </w:r>
      <w:r w:rsidRPr="00B31C64">
        <w:rPr>
          <w:rFonts w:ascii="Real Head Pro" w:hAnsi="Real Head Pro"/>
          <w:b/>
          <w:bCs/>
          <w:sz w:val="22"/>
          <w:szCs w:val="22"/>
        </w:rPr>
        <w:t xml:space="preserve">Tray </w:t>
      </w:r>
      <w:r w:rsidRPr="00B31C64">
        <w:rPr>
          <w:rFonts w:ascii="Real Head Pro" w:hAnsi="Real Head Pro"/>
          <w:sz w:val="22"/>
          <w:szCs w:val="22"/>
        </w:rPr>
        <w:t>icon on the top right corner of your Workday Homepage to navigate to your Inbox.</w:t>
      </w:r>
    </w:p>
    <w:p w14:paraId="72D0CF57" w14:textId="388F829B" w:rsidR="00A579F5" w:rsidRPr="00B31C64" w:rsidRDefault="00A579F5" w:rsidP="007B5761">
      <w:pPr>
        <w:pStyle w:val="ListParagraph"/>
        <w:ind w:left="1080"/>
        <w:jc w:val="center"/>
        <w:rPr>
          <w:rFonts w:ascii="Real Head Pro" w:hAnsi="Real Head Pro"/>
          <w:sz w:val="22"/>
          <w:szCs w:val="22"/>
        </w:rPr>
      </w:pPr>
      <w:r w:rsidRPr="00B31C64">
        <w:rPr>
          <w:rFonts w:ascii="Real Head Pro" w:hAnsi="Real Head Pro"/>
          <w:noProof/>
          <w:sz w:val="22"/>
          <w:szCs w:val="22"/>
        </w:rPr>
        <w:drawing>
          <wp:inline distT="0" distB="0" distL="0" distR="0" wp14:anchorId="66FAF0A0" wp14:editId="43EE10ED">
            <wp:extent cx="5026836" cy="996202"/>
            <wp:effectExtent l="19050" t="19050" r="21590" b="1397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88"/>
                    <a:stretch/>
                  </pic:blipFill>
                  <pic:spPr bwMode="auto">
                    <a:xfrm>
                      <a:off x="0" y="0"/>
                      <a:ext cx="5196481" cy="102982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92387E" w14:textId="77777777" w:rsidR="00A579F5" w:rsidRPr="00B31C64" w:rsidRDefault="00A579F5" w:rsidP="00A579F5">
      <w:pPr>
        <w:pStyle w:val="ListParagraph"/>
        <w:ind w:left="1080"/>
        <w:rPr>
          <w:rFonts w:ascii="Real Head Pro" w:hAnsi="Real Head Pro"/>
          <w:sz w:val="22"/>
          <w:szCs w:val="22"/>
        </w:rPr>
      </w:pPr>
    </w:p>
    <w:p w14:paraId="4AE500E6" w14:textId="7C73D837" w:rsidR="009951C5" w:rsidRPr="009951C5" w:rsidRDefault="00736AA8" w:rsidP="009951C5">
      <w:pPr>
        <w:pStyle w:val="ListParagraph"/>
        <w:numPr>
          <w:ilvl w:val="0"/>
          <w:numId w:val="10"/>
        </w:numPr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Navigate to your Workday </w:t>
      </w:r>
      <w:r w:rsidR="007A5E43" w:rsidRPr="00B31C64">
        <w:rPr>
          <w:rFonts w:ascii="Real Head Pro" w:eastAsiaTheme="minorHAnsi" w:hAnsi="Real Head Pro" w:cs="Arial"/>
          <w:iCs/>
          <w:sz w:val="22"/>
          <w:szCs w:val="22"/>
        </w:rPr>
        <w:t>i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>nbox and click</w:t>
      </w:r>
      <w:r w:rsidR="00B23387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the </w:t>
      </w:r>
      <w:r w:rsidR="00B23387"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>Actions</w:t>
      </w:r>
      <w:r w:rsidR="00B23387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tab.</w:t>
      </w:r>
    </w:p>
    <w:p w14:paraId="416FB271" w14:textId="4FA69E4D" w:rsidR="00DB23C3" w:rsidRDefault="00DB23C3" w:rsidP="009951C5">
      <w:pPr>
        <w:pStyle w:val="ListParagraph"/>
        <w:spacing w:before="120" w:after="120"/>
        <w:jc w:val="center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hAnsi="Real Head Pro"/>
          <w:noProof/>
        </w:rPr>
        <w:drawing>
          <wp:inline distT="0" distB="0" distL="0" distR="0" wp14:anchorId="2EE8B720" wp14:editId="0815F08F">
            <wp:extent cx="2773308" cy="2343706"/>
            <wp:effectExtent l="19050" t="19050" r="2730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7806" cy="238131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13DB0C" w14:textId="77777777" w:rsidR="009951C5" w:rsidRPr="009951C5" w:rsidRDefault="009951C5" w:rsidP="009951C5">
      <w:pPr>
        <w:pStyle w:val="ListParagraph"/>
        <w:spacing w:before="120" w:after="120"/>
        <w:jc w:val="center"/>
        <w:rPr>
          <w:rFonts w:ascii="Real Head Pro" w:eastAsiaTheme="minorHAnsi" w:hAnsi="Real Head Pro" w:cs="Arial"/>
          <w:iCs/>
          <w:sz w:val="22"/>
          <w:szCs w:val="22"/>
        </w:rPr>
      </w:pPr>
    </w:p>
    <w:p w14:paraId="6F4A430B" w14:textId="70D8FE74" w:rsidR="009951C5" w:rsidRPr="009951C5" w:rsidRDefault="00B23387" w:rsidP="009951C5">
      <w:pPr>
        <w:pStyle w:val="ListParagraph"/>
        <w:numPr>
          <w:ilvl w:val="0"/>
          <w:numId w:val="10"/>
        </w:numPr>
        <w:spacing w:before="120" w:after="120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Click the </w:t>
      </w:r>
      <w:r w:rsidR="00E46DDC"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Down </w:t>
      </w:r>
      <w:r w:rsidR="00E46DDC" w:rsidRPr="00B31C64">
        <w:rPr>
          <w:rFonts w:ascii="Real Head Pro" w:eastAsiaTheme="minorHAnsi" w:hAnsi="Real Head Pro" w:cs="Arial"/>
          <w:iCs/>
          <w:sz w:val="22"/>
          <w:szCs w:val="22"/>
        </w:rPr>
        <w:t>arrow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icon to view </w:t>
      </w:r>
      <w:r w:rsidR="00E46DDC" w:rsidRPr="00B31C64">
        <w:rPr>
          <w:rFonts w:ascii="Real Head Pro" w:eastAsiaTheme="minorHAnsi" w:hAnsi="Real Head Pro" w:cs="Arial"/>
          <w:iCs/>
          <w:sz w:val="22"/>
          <w:szCs w:val="22"/>
        </w:rPr>
        <w:t>the drop</w:t>
      </w:r>
      <w:r w:rsidR="004E6B79" w:rsidRPr="00B31C64">
        <w:rPr>
          <w:rFonts w:ascii="Real Head Pro" w:eastAsiaTheme="minorHAnsi" w:hAnsi="Real Head Pro" w:cs="Arial"/>
          <w:iCs/>
          <w:sz w:val="22"/>
          <w:szCs w:val="22"/>
        </w:rPr>
        <w:t>-</w:t>
      </w:r>
      <w:r w:rsidR="00E46DDC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down menu </w:t>
      </w:r>
      <w:r w:rsidR="004E6B79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with </w:t>
      </w:r>
      <w:r w:rsidR="006F18F5"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My Delegations </w:t>
      </w:r>
      <w:r w:rsidR="006F18F5" w:rsidRPr="00B31C64">
        <w:rPr>
          <w:rFonts w:ascii="Real Head Pro" w:eastAsiaTheme="minorHAnsi" w:hAnsi="Real Head Pro" w:cs="Arial"/>
          <w:iCs/>
          <w:sz w:val="22"/>
          <w:szCs w:val="22"/>
        </w:rPr>
        <w:t>option.</w:t>
      </w:r>
    </w:p>
    <w:p w14:paraId="25E8AAC5" w14:textId="7D04154B" w:rsidR="00462326" w:rsidRPr="00B31C64" w:rsidRDefault="00462326" w:rsidP="00462326">
      <w:pPr>
        <w:pStyle w:val="ListParagraph"/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noProof/>
          <w:sz w:val="22"/>
          <w:szCs w:val="22"/>
        </w:rPr>
        <w:lastRenderedPageBreak/>
        <w:drawing>
          <wp:inline distT="0" distB="0" distL="0" distR="0" wp14:anchorId="4C6AE3B4" wp14:editId="3BAE3DDE">
            <wp:extent cx="5226097" cy="2149623"/>
            <wp:effectExtent l="19050" t="19050" r="12700" b="2222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273" cy="216162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B1D5FC" w14:textId="46EAFE9D" w:rsidR="00462326" w:rsidRDefault="00462326" w:rsidP="00462326">
      <w:pPr>
        <w:pStyle w:val="ListParagraph"/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</w:p>
    <w:p w14:paraId="4036A54D" w14:textId="77777777" w:rsidR="009951C5" w:rsidRPr="00B31C64" w:rsidRDefault="009951C5" w:rsidP="00462326">
      <w:pPr>
        <w:pStyle w:val="ListParagraph"/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</w:p>
    <w:p w14:paraId="5D193633" w14:textId="0C351660" w:rsidR="008615C4" w:rsidRPr="00B31C64" w:rsidRDefault="00B23387" w:rsidP="00462326">
      <w:pPr>
        <w:pStyle w:val="ListParagraph"/>
        <w:numPr>
          <w:ilvl w:val="0"/>
          <w:numId w:val="10"/>
        </w:numPr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Click the </w:t>
      </w: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>Manage Delegations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button. </w:t>
      </w:r>
    </w:p>
    <w:p w14:paraId="03393A6F" w14:textId="4AB3B026" w:rsidR="00796F7F" w:rsidRPr="00B31C64" w:rsidRDefault="008615C4" w:rsidP="007B5761">
      <w:pPr>
        <w:tabs>
          <w:tab w:val="left" w:pos="6137"/>
        </w:tabs>
        <w:spacing w:before="120" w:after="120" w:line="360" w:lineRule="auto"/>
        <w:jc w:val="center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B31C64">
        <w:rPr>
          <w:rFonts w:ascii="Real Head Pro" w:hAnsi="Real Head Pro"/>
          <w:noProof/>
        </w:rPr>
        <w:drawing>
          <wp:inline distT="0" distB="0" distL="0" distR="0" wp14:anchorId="0184D75B" wp14:editId="3418DC79">
            <wp:extent cx="5317716" cy="1769703"/>
            <wp:effectExtent l="19050" t="19050" r="16510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097" cy="177482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56DBD9" w14:textId="1F46D0E5" w:rsidR="00904B24" w:rsidRPr="00B31C64" w:rsidRDefault="00904B24" w:rsidP="00462326">
      <w:pPr>
        <w:pStyle w:val="ListParagraph"/>
        <w:numPr>
          <w:ilvl w:val="0"/>
          <w:numId w:val="10"/>
        </w:numPr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Enter the relevant dates in the </w:t>
      </w: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>Begin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</w:t>
      </w: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Date 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and </w:t>
      </w: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>End Date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fields to set the duration for delegation.</w:t>
      </w:r>
      <w:r w:rsidRPr="00B31C64">
        <w:rPr>
          <w:rFonts w:ascii="Real Head Pro" w:hAnsi="Real Head Pro"/>
          <w:noProof/>
        </w:rPr>
        <w:t xml:space="preserve"> </w:t>
      </w:r>
    </w:p>
    <w:p w14:paraId="1358486B" w14:textId="4DE42673" w:rsidR="0085179C" w:rsidRPr="00B31C64" w:rsidRDefault="00904B24" w:rsidP="00462326">
      <w:pPr>
        <w:pStyle w:val="ListParagraph"/>
        <w:numPr>
          <w:ilvl w:val="0"/>
          <w:numId w:val="10"/>
        </w:numPr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Search and select the person you want to delegate your </w:t>
      </w:r>
      <w:r w:rsidR="006F18F5" w:rsidRPr="00B31C64">
        <w:rPr>
          <w:rFonts w:ascii="Real Head Pro" w:eastAsiaTheme="minorHAnsi" w:hAnsi="Real Head Pro" w:cs="Arial"/>
          <w:iCs/>
          <w:sz w:val="22"/>
          <w:szCs w:val="22"/>
        </w:rPr>
        <w:t>i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nbox to in the </w:t>
      </w: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Delegate 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field. </w:t>
      </w:r>
    </w:p>
    <w:p w14:paraId="595B0047" w14:textId="5FFC92AB" w:rsidR="00904B24" w:rsidRPr="00B31C64" w:rsidRDefault="003A6EF4" w:rsidP="0085179C">
      <w:pPr>
        <w:tabs>
          <w:tab w:val="left" w:pos="6137"/>
        </w:tabs>
        <w:spacing w:before="120" w:after="120" w:line="360" w:lineRule="auto"/>
        <w:jc w:val="center"/>
      </w:pPr>
      <w:r w:rsidRPr="00B31C64">
        <w:rPr>
          <w:rFonts w:ascii="Real Head Pro" w:hAnsi="Real Head Pro"/>
          <w:noProof/>
        </w:rPr>
        <w:lastRenderedPageBreak/>
        <w:drawing>
          <wp:inline distT="0" distB="0" distL="0" distR="0" wp14:anchorId="027CCD04" wp14:editId="5035A823">
            <wp:extent cx="4512903" cy="2649654"/>
            <wp:effectExtent l="19050" t="19050" r="21590" b="17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269" cy="265632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B0E5ED" w14:textId="2AFBBABC" w:rsidR="2FA98FC5" w:rsidRDefault="2FA98FC5" w:rsidP="2FA98FC5">
      <w:pPr>
        <w:tabs>
          <w:tab w:val="left" w:pos="6137"/>
        </w:tabs>
        <w:spacing w:before="120" w:after="120" w:line="360" w:lineRule="auto"/>
        <w:jc w:val="center"/>
      </w:pPr>
    </w:p>
    <w:p w14:paraId="50AF574F" w14:textId="77777777" w:rsidR="009E7B06" w:rsidRDefault="00E5578A" w:rsidP="009E7B06">
      <w:pPr>
        <w:pStyle w:val="JANumbered"/>
        <w:numPr>
          <w:ilvl w:val="0"/>
          <w:numId w:val="10"/>
        </w:numPr>
        <w:spacing w:before="120" w:after="120"/>
        <w:rPr>
          <w:rFonts w:ascii="Real Head Pro" w:hAnsi="Real Head Pro" w:cs="Arial"/>
          <w:color w:val="0D0D0D" w:themeColor="text1" w:themeTint="F2"/>
          <w:sz w:val="22"/>
          <w:szCs w:val="22"/>
        </w:rPr>
      </w:pP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 xml:space="preserve">In the </w:t>
      </w:r>
      <w:r w:rsidRPr="00B31C64">
        <w:rPr>
          <w:rFonts w:ascii="Real Head Pro" w:hAnsi="Real Head Pro" w:cs="Arial"/>
          <w:b/>
          <w:color w:val="0D0D0D" w:themeColor="text1" w:themeTint="F2"/>
          <w:sz w:val="22"/>
          <w:szCs w:val="22"/>
        </w:rPr>
        <w:t>Do Inbox Tasks on My Behalf</w:t>
      </w: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 xml:space="preserve"> section, select the type of tasks that you want to delegate from the list of options:</w:t>
      </w:r>
    </w:p>
    <w:p w14:paraId="3522D808" w14:textId="77777777" w:rsidR="009E7B06" w:rsidRDefault="00E5578A" w:rsidP="009E7B06">
      <w:pPr>
        <w:pStyle w:val="JANumbered"/>
        <w:numPr>
          <w:ilvl w:val="1"/>
          <w:numId w:val="10"/>
        </w:numPr>
        <w:spacing w:before="120" w:after="120"/>
        <w:rPr>
          <w:rFonts w:ascii="Real Head Pro" w:hAnsi="Real Head Pro" w:cs="Arial"/>
          <w:color w:val="0D0D0D" w:themeColor="text1" w:themeTint="F2"/>
          <w:sz w:val="22"/>
          <w:szCs w:val="22"/>
        </w:rPr>
      </w:pPr>
      <w:r w:rsidRPr="009E7B06">
        <w:rPr>
          <w:rFonts w:ascii="Real Head Pro" w:hAnsi="Real Head Pro" w:cs="Arial"/>
          <w:color w:val="0D0D0D" w:themeColor="text1" w:themeTint="F2"/>
          <w:sz w:val="22"/>
          <w:szCs w:val="22"/>
        </w:rPr>
        <w:t xml:space="preserve">All business processes </w:t>
      </w:r>
    </w:p>
    <w:p w14:paraId="4A015B3E" w14:textId="1482F8CB" w:rsidR="00904B24" w:rsidRDefault="00E5578A" w:rsidP="009E7B06">
      <w:pPr>
        <w:pStyle w:val="JANumbered"/>
        <w:numPr>
          <w:ilvl w:val="1"/>
          <w:numId w:val="10"/>
        </w:numPr>
        <w:spacing w:before="120" w:after="120"/>
        <w:rPr>
          <w:rFonts w:ascii="Real Head Pro" w:hAnsi="Real Head Pro" w:cs="Arial"/>
          <w:color w:val="0D0D0D" w:themeColor="text1" w:themeTint="F2"/>
          <w:sz w:val="22"/>
          <w:szCs w:val="22"/>
        </w:rPr>
      </w:pPr>
      <w:r w:rsidRPr="009E7B06">
        <w:rPr>
          <w:rFonts w:ascii="Real Head Pro" w:hAnsi="Real Head Pro" w:cs="Arial"/>
          <w:color w:val="0D0D0D" w:themeColor="text1" w:themeTint="F2"/>
          <w:sz w:val="22"/>
          <w:szCs w:val="22"/>
        </w:rPr>
        <w:t>Specific business processes</w:t>
      </w:r>
    </w:p>
    <w:p w14:paraId="7F8F3439" w14:textId="7A325A1B" w:rsidR="00682DA3" w:rsidRDefault="00682DA3" w:rsidP="00682DA3">
      <w:pPr>
        <w:pStyle w:val="JANumbered"/>
        <w:spacing w:before="120" w:after="120"/>
        <w:ind w:left="720"/>
        <w:rPr>
          <w:rFonts w:ascii="Real Head Pro" w:hAnsi="Real Head Pro" w:cs="Arial"/>
          <w:color w:val="0D0D0D" w:themeColor="text1" w:themeTint="F2"/>
          <w:sz w:val="22"/>
          <w:szCs w:val="22"/>
        </w:rPr>
      </w:pPr>
      <w:r w:rsidRPr="00682DA3">
        <w:rPr>
          <w:rFonts w:ascii="Real Head Pro" w:hAnsi="Real Head Pro" w:cs="Arial"/>
          <w:color w:val="0D0D0D" w:themeColor="text1" w:themeTint="F2"/>
          <w:sz w:val="22"/>
          <w:szCs w:val="22"/>
        </w:rPr>
        <mc:AlternateContent>
          <mc:Choice Requires="wpg">
            <w:drawing>
              <wp:inline distT="0" distB="0" distL="0" distR="0" wp14:anchorId="1693CCF9" wp14:editId="7BFB7E89">
                <wp:extent cx="3475021" cy="3025402"/>
                <wp:effectExtent l="0" t="0" r="0" b="3810"/>
                <wp:docPr id="6" name="Group 6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75021" cy="3025402"/>
                          <a:chOff x="0" y="0"/>
                          <a:chExt cx="3475021" cy="3025402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5021" cy="302540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88251" y="601433"/>
                            <a:ext cx="2555309" cy="911268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E1317A" id="Group 6" o:spid="_x0000_s1026" style="width:273.6pt;height:238.2pt;mso-position-horizontal-relative:char;mso-position-vertical-relative:line" coordsize="34750,302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34750;height:302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">
                  <v:imagedata r:id="rId17" o:title=""/>
                </v:shape>
                <v:rect id="Rectangle 9" o:spid="_x0000_s1028" style="position:absolute;left:882;top:6014;width:25553;height:9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" filled="f" strokecolor="red" strokeweight="2.25pt"/>
                <w10:anchorlock/>
              </v:group>
            </w:pict>
          </mc:Fallback>
        </mc:AlternateContent>
      </w:r>
    </w:p>
    <w:p w14:paraId="78B7C640" w14:textId="77777777" w:rsidR="00682DA3" w:rsidRPr="009E7B06" w:rsidRDefault="00682DA3" w:rsidP="00682DA3">
      <w:pPr>
        <w:pStyle w:val="JANumbered"/>
        <w:spacing w:before="120" w:after="120"/>
        <w:ind w:left="720"/>
        <w:rPr>
          <w:rFonts w:ascii="Real Head Pro" w:hAnsi="Real Head Pro" w:cs="Arial"/>
          <w:color w:val="0D0D0D" w:themeColor="text1" w:themeTint="F2"/>
          <w:sz w:val="22"/>
          <w:szCs w:val="22"/>
        </w:rPr>
      </w:pPr>
    </w:p>
    <w:p w14:paraId="64B0C7CB" w14:textId="4B16A79B" w:rsidR="00D43073" w:rsidRPr="00B31C64" w:rsidRDefault="00D43073" w:rsidP="009951C5">
      <w:pPr>
        <w:pStyle w:val="JANumbered"/>
        <w:spacing w:before="120" w:after="120"/>
        <w:rPr>
          <w:rFonts w:ascii="Real Head Pro" w:hAnsi="Real Head Pro" w:cs="Arial"/>
          <w:color w:val="0D0D0D" w:themeColor="text1" w:themeTint="F2"/>
          <w:sz w:val="22"/>
          <w:szCs w:val="22"/>
        </w:rPr>
      </w:pP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lastRenderedPageBreak/>
        <w:t xml:space="preserve">Please note that for delegating time sheet approvals, select the </w:t>
      </w:r>
      <w:r w:rsidRPr="00B31C64">
        <w:rPr>
          <w:rFonts w:ascii="Real Head Pro" w:hAnsi="Real Head Pro" w:cs="Arial"/>
          <w:b/>
          <w:bCs/>
          <w:color w:val="0D0D0D" w:themeColor="text1" w:themeTint="F2"/>
          <w:sz w:val="22"/>
          <w:szCs w:val="22"/>
        </w:rPr>
        <w:t>For Business Processes</w:t>
      </w: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 xml:space="preserve"> radio button and enter</w:t>
      </w:r>
      <w:r w:rsidRPr="00B31C64">
        <w:rPr>
          <w:rFonts w:ascii="Real Head Pro" w:hAnsi="Real Head Pro" w:cs="Arial"/>
          <w:b/>
          <w:bCs/>
          <w:color w:val="0D0D0D" w:themeColor="text1" w:themeTint="F2"/>
          <w:sz w:val="22"/>
          <w:szCs w:val="22"/>
        </w:rPr>
        <w:t xml:space="preserve"> Request Time Off</w:t>
      </w: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 xml:space="preserve"> and </w:t>
      </w:r>
      <w:r w:rsidRPr="00B31C64">
        <w:rPr>
          <w:rFonts w:ascii="Real Head Pro" w:hAnsi="Real Head Pro" w:cs="Arial"/>
          <w:b/>
          <w:bCs/>
          <w:color w:val="0D0D0D" w:themeColor="text1" w:themeTint="F2"/>
          <w:sz w:val="22"/>
          <w:szCs w:val="22"/>
        </w:rPr>
        <w:t>Enter Time</w:t>
      </w: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 xml:space="preserve"> business process in the field. This will allow your delegate(s) to view and act on approving time fo</w:t>
      </w:r>
      <w:r w:rsidR="007348DF"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>r</w:t>
      </w: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 xml:space="preserve"> both </w:t>
      </w:r>
      <w:r w:rsidR="007348DF"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>s</w:t>
      </w: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>alar</w:t>
      </w:r>
      <w:r w:rsidR="00156AB6"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>ied</w:t>
      </w: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 xml:space="preserve"> and </w:t>
      </w:r>
      <w:r w:rsidR="007348DF"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>h</w:t>
      </w:r>
      <w:r w:rsidRPr="00B31C64">
        <w:rPr>
          <w:rFonts w:ascii="Real Head Pro" w:hAnsi="Real Head Pro" w:cs="Arial"/>
          <w:color w:val="0D0D0D" w:themeColor="text1" w:themeTint="F2"/>
          <w:sz w:val="22"/>
          <w:szCs w:val="22"/>
        </w:rPr>
        <w:t xml:space="preserve">ourly employees.   </w:t>
      </w:r>
    </w:p>
    <w:p w14:paraId="57CB9CD6" w14:textId="4E23E55E" w:rsidR="00D43073" w:rsidRPr="00B31C64" w:rsidRDefault="00D43073" w:rsidP="00D43073">
      <w:pPr>
        <w:pStyle w:val="JANumbered"/>
        <w:spacing w:before="120" w:after="120"/>
        <w:ind w:left="360"/>
        <w:jc w:val="center"/>
        <w:rPr>
          <w:rFonts w:ascii="Real Head Pro" w:hAnsi="Real Head Pro" w:cs="Arial"/>
          <w:color w:val="0D0D0D" w:themeColor="text1" w:themeTint="F2"/>
          <w:sz w:val="22"/>
          <w:szCs w:val="22"/>
        </w:rPr>
      </w:pPr>
      <w:r w:rsidRPr="00B31C64">
        <w:rPr>
          <w:rFonts w:ascii="Real Head Pro" w:hAnsi="Real Head Pro" w:cs="Arial"/>
          <w:noProof/>
          <w:color w:val="0D0D0D" w:themeColor="text1" w:themeTint="F2"/>
          <w:sz w:val="22"/>
          <w:szCs w:val="22"/>
        </w:rPr>
        <w:drawing>
          <wp:inline distT="0" distB="0" distL="0" distR="0" wp14:anchorId="745A6934" wp14:editId="007D2268">
            <wp:extent cx="2723367" cy="3028950"/>
            <wp:effectExtent l="19050" t="19050" r="2032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040" cy="3038596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9A9CF" w14:textId="6769F868" w:rsidR="0054013F" w:rsidRPr="00B31C64" w:rsidRDefault="0054013F" w:rsidP="00462326">
      <w:pPr>
        <w:pStyle w:val="ListParagraph"/>
        <w:numPr>
          <w:ilvl w:val="0"/>
          <w:numId w:val="10"/>
        </w:numPr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Select the </w:t>
      </w: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>Retain Access to Delegated Tasks in Inbox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checkbox to view and modify your Inbox while delegating.</w:t>
      </w:r>
    </w:p>
    <w:p w14:paraId="676B9BD9" w14:textId="27BE96B7" w:rsidR="00D0547F" w:rsidRPr="00B31C64" w:rsidRDefault="007F53CC" w:rsidP="00D0547F">
      <w:pPr>
        <w:pStyle w:val="ListParagraph"/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A6BDA4E" w14:textId="63580464" w:rsidR="00D406B2" w:rsidRPr="00B31C64" w:rsidRDefault="00D406B2" w:rsidP="00D406B2">
      <w:pPr>
        <w:pStyle w:val="ListParagraph"/>
        <w:spacing w:before="120" w:after="120"/>
        <w:jc w:val="center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hAnsi="Real Head Pro"/>
          <w:noProof/>
        </w:rPr>
        <w:drawing>
          <wp:inline distT="0" distB="0" distL="0" distR="0" wp14:anchorId="2B6168AF" wp14:editId="3366FC1E">
            <wp:extent cx="4120665" cy="2165191"/>
            <wp:effectExtent l="19050" t="19050" r="13335" b="260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2" b="1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665" cy="216519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AD6644" w14:textId="77777777" w:rsidR="00D406B2" w:rsidRPr="00B31C64" w:rsidRDefault="00D406B2" w:rsidP="00D406B2">
      <w:pPr>
        <w:pStyle w:val="ListParagraph"/>
        <w:spacing w:before="120" w:after="120"/>
        <w:jc w:val="center"/>
        <w:rPr>
          <w:rFonts w:ascii="Real Head Pro" w:eastAsiaTheme="minorHAnsi" w:hAnsi="Real Head Pro" w:cs="Arial"/>
          <w:iCs/>
          <w:sz w:val="22"/>
          <w:szCs w:val="22"/>
        </w:rPr>
      </w:pPr>
    </w:p>
    <w:p w14:paraId="23C410CA" w14:textId="1FC007C8" w:rsidR="0054013F" w:rsidRPr="00B31C64" w:rsidRDefault="0054013F" w:rsidP="00462326">
      <w:pPr>
        <w:pStyle w:val="ListParagraph"/>
        <w:numPr>
          <w:ilvl w:val="0"/>
          <w:numId w:val="10"/>
        </w:numPr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If you want to restrict the delegation for a specific business process, search and select the relevant business process in the </w:t>
      </w: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Delegation Rule 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>field.</w:t>
      </w:r>
    </w:p>
    <w:p w14:paraId="24F73D0E" w14:textId="77777777" w:rsidR="002D51E4" w:rsidRPr="00B31C64" w:rsidRDefault="002D51E4" w:rsidP="002D51E4">
      <w:pPr>
        <w:pStyle w:val="ListParagraph"/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</w:p>
    <w:p w14:paraId="2B98C672" w14:textId="5DA0CD97" w:rsidR="009951C5" w:rsidRPr="00B31C64" w:rsidRDefault="00D04A3C" w:rsidP="009951C5">
      <w:pPr>
        <w:spacing w:before="120" w:after="120"/>
        <w:ind w:left="720"/>
        <w:jc w:val="center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hAnsi="Real Head Pro"/>
          <w:noProof/>
        </w:rPr>
        <w:lastRenderedPageBreak/>
        <w:drawing>
          <wp:inline distT="0" distB="0" distL="0" distR="0" wp14:anchorId="5094AFCD" wp14:editId="38E00192">
            <wp:extent cx="4720946" cy="2520950"/>
            <wp:effectExtent l="19050" t="19050" r="22860" b="127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8056" cy="25247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4E944" w14:textId="35803024" w:rsidR="0054013F" w:rsidRPr="00B31C64" w:rsidRDefault="0054013F" w:rsidP="00462326">
      <w:pPr>
        <w:pStyle w:val="ListParagraph"/>
        <w:numPr>
          <w:ilvl w:val="0"/>
          <w:numId w:val="10"/>
        </w:numPr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Click </w:t>
      </w: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t>Submit</w:t>
      </w: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. </w:t>
      </w:r>
    </w:p>
    <w:p w14:paraId="64C80411" w14:textId="77777777" w:rsidR="00E22C0F" w:rsidRPr="00B31C64" w:rsidRDefault="00E22C0F" w:rsidP="00E22C0F">
      <w:pPr>
        <w:pStyle w:val="ListParagraph"/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</w:p>
    <w:p w14:paraId="545EB636" w14:textId="01315CC8" w:rsidR="002D51E4" w:rsidRDefault="00E22C0F" w:rsidP="009951C5">
      <w:pPr>
        <w:pStyle w:val="ListParagraph"/>
        <w:spacing w:before="120" w:after="120"/>
        <w:jc w:val="center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noProof/>
          <w:sz w:val="22"/>
          <w:szCs w:val="22"/>
        </w:rPr>
        <w:drawing>
          <wp:inline distT="0" distB="0" distL="0" distR="0" wp14:anchorId="00EFC641" wp14:editId="30E01630">
            <wp:extent cx="5352381" cy="2598420"/>
            <wp:effectExtent l="19050" t="19050" r="20320" b="1143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874" cy="261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C11AE7" w14:textId="77777777" w:rsidR="009951C5" w:rsidRPr="009951C5" w:rsidRDefault="009951C5" w:rsidP="009951C5">
      <w:pPr>
        <w:pStyle w:val="ListParagraph"/>
        <w:spacing w:before="120" w:after="120"/>
        <w:jc w:val="center"/>
        <w:rPr>
          <w:rFonts w:ascii="Real Head Pro" w:eastAsiaTheme="minorHAnsi" w:hAnsi="Real Head Pro" w:cs="Arial"/>
          <w:iCs/>
          <w:sz w:val="22"/>
          <w:szCs w:val="22"/>
        </w:rPr>
      </w:pPr>
    </w:p>
    <w:p w14:paraId="3F5706BB" w14:textId="0DB4960C" w:rsidR="00FC349A" w:rsidRDefault="00FE1B9E" w:rsidP="009951C5">
      <w:pPr>
        <w:pStyle w:val="ListParagraph"/>
        <w:numPr>
          <w:ilvl w:val="0"/>
          <w:numId w:val="10"/>
        </w:numPr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>A</w:t>
      </w:r>
      <w:r w:rsidR="0054013F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confirmation message is displayed</w:t>
      </w:r>
      <w:r w:rsidR="00FC349A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on screen</w:t>
      </w:r>
      <w:r w:rsidR="0054013F" w:rsidRPr="00B31C64">
        <w:rPr>
          <w:rFonts w:ascii="Real Head Pro" w:eastAsiaTheme="minorHAnsi" w:hAnsi="Real Head Pro" w:cs="Arial"/>
          <w:iCs/>
          <w:sz w:val="22"/>
          <w:szCs w:val="22"/>
        </w:rPr>
        <w:t>.</w:t>
      </w:r>
      <w:r w:rsidR="00C72A4C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</w:t>
      </w:r>
      <w:r w:rsidR="0081175F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The request </w:t>
      </w:r>
      <w:r w:rsidR="006E1BCD" w:rsidRPr="00B31C64">
        <w:rPr>
          <w:rFonts w:ascii="Real Head Pro" w:eastAsiaTheme="minorHAnsi" w:hAnsi="Real Head Pro" w:cs="Arial"/>
          <w:iCs/>
          <w:sz w:val="22"/>
          <w:szCs w:val="22"/>
        </w:rPr>
        <w:t>is then routed to Manager for approval.</w:t>
      </w:r>
    </w:p>
    <w:p w14:paraId="63ECFD75" w14:textId="77777777" w:rsidR="009951C5" w:rsidRPr="009951C5" w:rsidRDefault="009951C5" w:rsidP="009951C5">
      <w:pPr>
        <w:pStyle w:val="ListParagraph"/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</w:p>
    <w:p w14:paraId="448C71BD" w14:textId="16BDE2DA" w:rsidR="00D43073" w:rsidRPr="009951C5" w:rsidRDefault="00FC349A" w:rsidP="009951C5">
      <w:pPr>
        <w:pStyle w:val="ListParagraph"/>
        <w:spacing w:before="120" w:after="120"/>
        <w:jc w:val="center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hAnsi="Real Head Pro"/>
          <w:noProof/>
        </w:rPr>
        <w:drawing>
          <wp:inline distT="0" distB="0" distL="0" distR="0" wp14:anchorId="5CC3A623" wp14:editId="6C3B6123">
            <wp:extent cx="5280466" cy="1647505"/>
            <wp:effectExtent l="19050" t="19050" r="15875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4027" cy="1704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835D76" w14:textId="3DD7F83E" w:rsidR="00796F7F" w:rsidRPr="00B31C64" w:rsidRDefault="00796F7F" w:rsidP="00796F7F">
      <w:pP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b/>
          <w:bCs/>
          <w:iCs/>
          <w:sz w:val="22"/>
          <w:szCs w:val="22"/>
        </w:rPr>
        <w:lastRenderedPageBreak/>
        <w:t>Result:</w:t>
      </w:r>
    </w:p>
    <w:p w14:paraId="594D3A90" w14:textId="3C0830AE" w:rsidR="00CB423A" w:rsidRPr="00B31C64" w:rsidRDefault="00F04296" w:rsidP="002768D8">
      <w:pPr>
        <w:spacing w:before="120" w:after="120"/>
        <w:jc w:val="both"/>
        <w:rPr>
          <w:rFonts w:ascii="Real Head Pro" w:eastAsiaTheme="minorHAnsi" w:hAnsi="Real Head Pro" w:cs="Arial"/>
          <w:iCs/>
          <w:sz w:val="22"/>
          <w:szCs w:val="22"/>
        </w:rPr>
      </w:pPr>
      <w:r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You have completed the steps to </w:t>
      </w:r>
      <w:r w:rsidR="00CB3A58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delegate your Workday </w:t>
      </w:r>
      <w:r w:rsidR="00542167" w:rsidRPr="00B31C64">
        <w:rPr>
          <w:rFonts w:ascii="Real Head Pro" w:eastAsiaTheme="minorHAnsi" w:hAnsi="Real Head Pro" w:cs="Arial"/>
          <w:iCs/>
          <w:sz w:val="22"/>
          <w:szCs w:val="22"/>
        </w:rPr>
        <w:t>i</w:t>
      </w:r>
      <w:r w:rsidR="00CB3A58" w:rsidRPr="00B31C64">
        <w:rPr>
          <w:rFonts w:ascii="Real Head Pro" w:eastAsiaTheme="minorHAnsi" w:hAnsi="Real Head Pro" w:cs="Arial"/>
          <w:iCs/>
          <w:sz w:val="22"/>
          <w:szCs w:val="22"/>
        </w:rPr>
        <w:t>nbox</w:t>
      </w:r>
      <w:r w:rsidR="00B941E3" w:rsidRPr="00B31C64">
        <w:rPr>
          <w:rFonts w:ascii="Real Head Pro" w:eastAsiaTheme="minorHAnsi" w:hAnsi="Real Head Pro" w:cs="Arial"/>
          <w:iCs/>
          <w:sz w:val="22"/>
          <w:szCs w:val="22"/>
        </w:rPr>
        <w:t xml:space="preserve"> tasks</w:t>
      </w:r>
      <w:r w:rsidR="00CB3A58" w:rsidRPr="00B31C64">
        <w:rPr>
          <w:rFonts w:ascii="Real Head Pro" w:eastAsiaTheme="minorHAnsi" w:hAnsi="Real Head Pro" w:cs="Arial"/>
          <w:iCs/>
          <w:sz w:val="22"/>
          <w:szCs w:val="22"/>
        </w:rPr>
        <w:t>.</w:t>
      </w:r>
    </w:p>
    <w:sectPr w:rsidR="00CB423A" w:rsidRPr="00B31C64" w:rsidSect="009951C5">
      <w:headerReference w:type="default" r:id="rId23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D72425" w14:textId="77777777" w:rsidR="00B92B89" w:rsidRDefault="00B92B89" w:rsidP="00734E8A">
      <w:r>
        <w:separator/>
      </w:r>
    </w:p>
  </w:endnote>
  <w:endnote w:type="continuationSeparator" w:id="0">
    <w:p w14:paraId="43C74859" w14:textId="77777777" w:rsidR="00B92B89" w:rsidRDefault="00B92B89" w:rsidP="00734E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lanOT-Book">
    <w:altName w:val="Calibri"/>
    <w:panose1 w:val="00000000000000000000"/>
    <w:charset w:val="00"/>
    <w:family w:val="modern"/>
    <w:notTrueType/>
    <w:pitch w:val="variable"/>
    <w:sig w:usb0="800000AF" w:usb1="4000205B" w:usb2="00000000" w:usb3="00000000" w:csb0="00000001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eal Head Pro"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47F7B" w14:textId="77777777" w:rsidR="00B92B89" w:rsidRDefault="00B92B89" w:rsidP="00734E8A">
      <w:r>
        <w:separator/>
      </w:r>
    </w:p>
  </w:footnote>
  <w:footnote w:type="continuationSeparator" w:id="0">
    <w:p w14:paraId="639CB8EF" w14:textId="77777777" w:rsidR="00B92B89" w:rsidRDefault="00B92B89" w:rsidP="00734E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7E4CE6" w14:textId="3911282D" w:rsidR="00AA73DE" w:rsidRDefault="00AA73DE" w:rsidP="00AA73DE">
    <w:pPr>
      <w:pStyle w:val="Header"/>
      <w:jc w:val="right"/>
    </w:pPr>
    <w:r>
      <w:rPr>
        <w:noProof/>
      </w:rPr>
      <w:drawing>
        <wp:inline distT="0" distB="0" distL="0" distR="0" wp14:anchorId="623F2821" wp14:editId="2BF35567">
          <wp:extent cx="2559685" cy="571483"/>
          <wp:effectExtent l="0" t="0" r="0" b="635"/>
          <wp:docPr id="14" name="Picture 1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EB417DB" w14:textId="77777777" w:rsidR="00AA73DE" w:rsidRDefault="00AA73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67502"/>
    <w:multiLevelType w:val="hybridMultilevel"/>
    <w:tmpl w:val="CDFE00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555119"/>
    <w:multiLevelType w:val="hybridMultilevel"/>
    <w:tmpl w:val="B98CB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45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F407F3A"/>
    <w:multiLevelType w:val="hybridMultilevel"/>
    <w:tmpl w:val="435CB4EE"/>
    <w:lvl w:ilvl="0" w:tplc="4E1E65C8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5"/>
  </w:num>
  <w:num w:numId="5">
    <w:abstractNumId w:val="6"/>
  </w:num>
  <w:num w:numId="6">
    <w:abstractNumId w:val="2"/>
  </w:num>
  <w:num w:numId="7">
    <w:abstractNumId w:val="4"/>
  </w:num>
  <w:num w:numId="8">
    <w:abstractNumId w:val="9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NDWwNDQyMLU0NzNR0lEKTi0uzszPAykwrQUA3j2CniwAAAA="/>
  </w:docVars>
  <w:rsids>
    <w:rsidRoot w:val="00796F7F"/>
    <w:rsid w:val="00017B35"/>
    <w:rsid w:val="0002349E"/>
    <w:rsid w:val="00030EC0"/>
    <w:rsid w:val="00070738"/>
    <w:rsid w:val="00097E48"/>
    <w:rsid w:val="000D3B56"/>
    <w:rsid w:val="000D4C0C"/>
    <w:rsid w:val="000F7F1B"/>
    <w:rsid w:val="00137AC3"/>
    <w:rsid w:val="0015354C"/>
    <w:rsid w:val="00156AB6"/>
    <w:rsid w:val="00160BBC"/>
    <w:rsid w:val="00161039"/>
    <w:rsid w:val="00163E55"/>
    <w:rsid w:val="0019492D"/>
    <w:rsid w:val="001E374F"/>
    <w:rsid w:val="001E3AF1"/>
    <w:rsid w:val="001F1D8B"/>
    <w:rsid w:val="00207A65"/>
    <w:rsid w:val="00222DD7"/>
    <w:rsid w:val="00237C91"/>
    <w:rsid w:val="00276589"/>
    <w:rsid w:val="002768D8"/>
    <w:rsid w:val="0028552B"/>
    <w:rsid w:val="002A623B"/>
    <w:rsid w:val="002B5737"/>
    <w:rsid w:val="002D51E4"/>
    <w:rsid w:val="002F2062"/>
    <w:rsid w:val="003509E5"/>
    <w:rsid w:val="003853C5"/>
    <w:rsid w:val="003A6EF4"/>
    <w:rsid w:val="003D3F7A"/>
    <w:rsid w:val="003D4B37"/>
    <w:rsid w:val="003E33A4"/>
    <w:rsid w:val="003F54AC"/>
    <w:rsid w:val="003F5E16"/>
    <w:rsid w:val="003F6F46"/>
    <w:rsid w:val="004455C1"/>
    <w:rsid w:val="004461E5"/>
    <w:rsid w:val="00462326"/>
    <w:rsid w:val="004E6B79"/>
    <w:rsid w:val="0053159C"/>
    <w:rsid w:val="0054013F"/>
    <w:rsid w:val="00542167"/>
    <w:rsid w:val="00556E46"/>
    <w:rsid w:val="005626C6"/>
    <w:rsid w:val="0057168F"/>
    <w:rsid w:val="005B4139"/>
    <w:rsid w:val="005E26D4"/>
    <w:rsid w:val="005F6800"/>
    <w:rsid w:val="006435D8"/>
    <w:rsid w:val="006507ED"/>
    <w:rsid w:val="00654301"/>
    <w:rsid w:val="0067158C"/>
    <w:rsid w:val="00672036"/>
    <w:rsid w:val="006819F4"/>
    <w:rsid w:val="00682DA3"/>
    <w:rsid w:val="006B387A"/>
    <w:rsid w:val="006E1BCD"/>
    <w:rsid w:val="006F18F5"/>
    <w:rsid w:val="006F1BC9"/>
    <w:rsid w:val="007348DF"/>
    <w:rsid w:val="00734E8A"/>
    <w:rsid w:val="00736AA8"/>
    <w:rsid w:val="0073718D"/>
    <w:rsid w:val="0073722B"/>
    <w:rsid w:val="00796F7F"/>
    <w:rsid w:val="007A2FBC"/>
    <w:rsid w:val="007A5E43"/>
    <w:rsid w:val="007B5761"/>
    <w:rsid w:val="007F53CC"/>
    <w:rsid w:val="00800B92"/>
    <w:rsid w:val="0081175F"/>
    <w:rsid w:val="00826D0C"/>
    <w:rsid w:val="00836B01"/>
    <w:rsid w:val="0084363D"/>
    <w:rsid w:val="0085179C"/>
    <w:rsid w:val="00851D37"/>
    <w:rsid w:val="008615C4"/>
    <w:rsid w:val="008670D3"/>
    <w:rsid w:val="00890382"/>
    <w:rsid w:val="008935CD"/>
    <w:rsid w:val="008C4EE4"/>
    <w:rsid w:val="008C5B1B"/>
    <w:rsid w:val="008E1DA6"/>
    <w:rsid w:val="00904B24"/>
    <w:rsid w:val="0091077E"/>
    <w:rsid w:val="00962475"/>
    <w:rsid w:val="009744FC"/>
    <w:rsid w:val="00984FBC"/>
    <w:rsid w:val="009951C5"/>
    <w:rsid w:val="009A605E"/>
    <w:rsid w:val="009A6D4E"/>
    <w:rsid w:val="009A76DE"/>
    <w:rsid w:val="009C323A"/>
    <w:rsid w:val="009E5A25"/>
    <w:rsid w:val="009E7B06"/>
    <w:rsid w:val="00A01A25"/>
    <w:rsid w:val="00A1743D"/>
    <w:rsid w:val="00A37E25"/>
    <w:rsid w:val="00A5015B"/>
    <w:rsid w:val="00A579F5"/>
    <w:rsid w:val="00A74A67"/>
    <w:rsid w:val="00A761F8"/>
    <w:rsid w:val="00AA73DE"/>
    <w:rsid w:val="00AC2368"/>
    <w:rsid w:val="00B23387"/>
    <w:rsid w:val="00B31C64"/>
    <w:rsid w:val="00B45B6F"/>
    <w:rsid w:val="00B632EA"/>
    <w:rsid w:val="00B92B89"/>
    <w:rsid w:val="00B941E3"/>
    <w:rsid w:val="00BB61CD"/>
    <w:rsid w:val="00C15296"/>
    <w:rsid w:val="00C20818"/>
    <w:rsid w:val="00C47557"/>
    <w:rsid w:val="00C70A0E"/>
    <w:rsid w:val="00C72A4C"/>
    <w:rsid w:val="00CB3A58"/>
    <w:rsid w:val="00CB423A"/>
    <w:rsid w:val="00D04A3C"/>
    <w:rsid w:val="00D0547F"/>
    <w:rsid w:val="00D406B2"/>
    <w:rsid w:val="00D43073"/>
    <w:rsid w:val="00D60296"/>
    <w:rsid w:val="00DB23C3"/>
    <w:rsid w:val="00DB5DB9"/>
    <w:rsid w:val="00E06F3E"/>
    <w:rsid w:val="00E22C0F"/>
    <w:rsid w:val="00E34E31"/>
    <w:rsid w:val="00E46DDC"/>
    <w:rsid w:val="00E5578A"/>
    <w:rsid w:val="00E62FB9"/>
    <w:rsid w:val="00E8596F"/>
    <w:rsid w:val="00EC555A"/>
    <w:rsid w:val="00F04296"/>
    <w:rsid w:val="00F2412B"/>
    <w:rsid w:val="00F30A72"/>
    <w:rsid w:val="00F7072D"/>
    <w:rsid w:val="00FB342B"/>
    <w:rsid w:val="00FC349A"/>
    <w:rsid w:val="00FE0431"/>
    <w:rsid w:val="00FE1B9E"/>
    <w:rsid w:val="00FF1358"/>
    <w:rsid w:val="00FF7EE0"/>
    <w:rsid w:val="2FA98FC5"/>
    <w:rsid w:val="782E8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ABDA100"/>
  <w15:chartTrackingRefBased/>
  <w15:docId w15:val="{19EF03D4-4418-41C5-9211-B24660DA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F7F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3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JANumbered">
    <w:name w:val="JA_Numbered"/>
    <w:basedOn w:val="Normal"/>
    <w:qFormat/>
    <w:rsid w:val="00E5578A"/>
    <w:pPr>
      <w:autoSpaceDE w:val="0"/>
      <w:autoSpaceDN w:val="0"/>
      <w:adjustRightInd w:val="0"/>
      <w:spacing w:after="200" w:line="276" w:lineRule="auto"/>
      <w:textAlignment w:val="center"/>
    </w:pPr>
    <w:rPr>
      <w:rFonts w:ascii="Verdana" w:eastAsia="Calibri" w:hAnsi="Verdana" w:cs="ClanOT-Book"/>
      <w:color w:val="636466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715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5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58C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5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58C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73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73DE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A73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73DE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jpg"/><Relationship Id="rId23" Type="http://schemas.openxmlformats.org/officeDocument/2006/relationships/header" Target="header1.xml"/><Relationship Id="rId10" Type="http://schemas.openxmlformats.org/officeDocument/2006/relationships/image" Target="media/image1.emf"/><Relationship Id="rId19" Type="http://schemas.openxmlformats.org/officeDocument/2006/relationships/image" Target="media/image10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211781-4F3A-42B7-90F8-0EB3965D97C4}">
  <ds:schemaRefs>
    <ds:schemaRef ds:uri="http://www.w3.org/XML/1998/namespace"/>
    <ds:schemaRef ds:uri="http://schemas.microsoft.com/office/2006/documentManagement/types"/>
    <ds:schemaRef ds:uri="http://purl.org/dc/terms/"/>
    <ds:schemaRef ds:uri="b492842c-5d13-47f3-8638-77c807ed2605"/>
    <ds:schemaRef ds:uri="29b5f531-4b36-413a-932d-9276b294424f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D7BB6E0-2012-4759-B5AF-52A1CDD303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B11D7B-9BF3-487D-9F82-BD427FB15F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294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Hector</dc:creator>
  <cp:keywords/>
  <dc:description/>
  <cp:lastModifiedBy>Flaherty, Caitlin</cp:lastModifiedBy>
  <cp:revision>12</cp:revision>
  <dcterms:created xsi:type="dcterms:W3CDTF">2021-11-29T20:10:00Z</dcterms:created>
  <dcterms:modified xsi:type="dcterms:W3CDTF">2021-12-14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